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245"/>
        <w:gridCol w:w="214"/>
        <w:gridCol w:w="1394"/>
        <w:gridCol w:w="335"/>
        <w:gridCol w:w="964"/>
        <w:gridCol w:w="1985"/>
      </w:tblGrid>
      <w:tr w:rsidR="009128C1" w:rsidRPr="0020282E" w14:paraId="220452F5" w14:textId="77777777" w:rsidTr="00CF7D0A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29A6C1F2" w14:textId="3BA16E01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17B7B4FB" wp14:editId="1517D8A1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7D6B386D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1560B3CC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9DE58E0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67DF4BC8" w14:textId="77777777" w:rsidTr="00CF7D0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EF42B8" w14:textId="2CD7C78C" w:rsidR="009128C1" w:rsidRPr="00294CEA" w:rsidRDefault="009128C1" w:rsidP="00CF7D0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65250C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8</w:t>
            </w:r>
          </w:p>
        </w:tc>
      </w:tr>
      <w:tr w:rsidR="009128C1" w:rsidRPr="00294CEA" w14:paraId="35DDE087" w14:textId="77777777" w:rsidTr="00CF7D0A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6B27AC" w14:textId="58BC47A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شخیص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خلف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انندگان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ستفاده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ز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گاشت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اهش</w:t>
            </w:r>
          </w:p>
        </w:tc>
      </w:tr>
      <w:tr w:rsidR="009128C1" w:rsidRPr="00294CEA" w14:paraId="19DF46D8" w14:textId="77777777" w:rsidTr="00CF7D0A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FB7C61" w14:textId="7E3FD45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یوا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سدیان‌فام،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*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،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294CEA" w:rsidRPr="00294CEA" w14:paraId="0D7C684B" w14:textId="77777777" w:rsidTr="00CF7D0A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5AD8963" w14:textId="571BFE8C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0A8B44E1" w14:textId="77777777" w:rsidTr="00CF7D0A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8B9CA1A" w14:textId="6EFCDA78" w:rsidR="009128C1" w:rsidRPr="00294CEA" w:rsidRDefault="009128C1" w:rsidP="00D54567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</w:tr>
      <w:tr w:rsidR="00B53046" w:rsidRPr="00294CEA" w14:paraId="2EF716FA" w14:textId="77777777" w:rsidTr="00CF7D0A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1BDE21EA" w14:textId="5017E9E8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شیوا اسدیان فام</w:t>
            </w:r>
          </w:p>
        </w:tc>
        <w:tc>
          <w:tcPr>
            <w:tcW w:w="2853" w:type="dxa"/>
            <w:gridSpan w:val="3"/>
          </w:tcPr>
          <w:p w14:paraId="33C7CDFF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محبوبه شمس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13368E20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عبدالرضا رسولی کناری</w:t>
            </w:r>
          </w:p>
        </w:tc>
      </w:tr>
      <w:tr w:rsidR="009128C1" w:rsidRPr="00294CEA" w14:paraId="25AEA78E" w14:textId="77777777" w:rsidTr="00CF7D0A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934E2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ک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لت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رم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بتن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لان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اده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ها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ا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ناسای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فتارها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خاطره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میز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انندگان</w:t>
            </w:r>
          </w:p>
        </w:tc>
      </w:tr>
      <w:tr w:rsidR="00B53046" w:rsidRPr="00294CEA" w14:paraId="4F421EBC" w14:textId="77777777" w:rsidTr="00CF7D0A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385ECA2E" w14:textId="32A64EB5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7F0727" w14:textId="67BAEB6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صلنامه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لمی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-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ژوهشی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رماندهی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و</w:t>
            </w:r>
            <w:r w:rsidR="00CF7D0A" w:rsidRPr="00CF7D0A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نترل</w:t>
            </w:r>
          </w:p>
        </w:tc>
      </w:tr>
      <w:tr w:rsidR="00B53046" w:rsidRPr="00294CEA" w14:paraId="48275F0A" w14:textId="77777777" w:rsidTr="00CF7D0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FBA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7F3FD19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755EB" w:rsidRPr="005755E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۲۶۴۵۸۰۵۵</w:t>
            </w:r>
          </w:p>
        </w:tc>
        <w:tc>
          <w:tcPr>
            <w:tcW w:w="2753" w:type="dxa"/>
            <w:gridSpan w:val="3"/>
          </w:tcPr>
          <w:p w14:paraId="4E596AB9" w14:textId="77777777" w:rsidR="00B53046" w:rsidRPr="00294CEA" w:rsidRDefault="00B53046" w:rsidP="00CF7D0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CF7D0A" w:rsidRPr="00CF7D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جمن</w:t>
            </w:r>
            <w:r w:rsidR="00CF7D0A" w:rsidRPr="00CF7D0A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علمی</w:t>
            </w:r>
            <w:r w:rsidR="00CF7D0A" w:rsidRPr="00CF7D0A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فرماندهی</w:t>
            </w:r>
            <w:r w:rsidR="00CF7D0A" w:rsidRPr="00CF7D0A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و</w:t>
            </w:r>
            <w:r w:rsidR="00CF7D0A" w:rsidRPr="00CF7D0A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نترل</w:t>
            </w:r>
            <w:r w:rsidR="00CF7D0A" w:rsidRPr="00CF7D0A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93" w:type="dxa"/>
            <w:gridSpan w:val="3"/>
          </w:tcPr>
          <w:p w14:paraId="57600A41" w14:textId="77777777" w:rsidR="00B53046" w:rsidRPr="00294CEA" w:rsidRDefault="00B53046" w:rsidP="00CF7D0A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D54567">
              <w:rPr>
                <w:rFonts w:ascii="Times New Roman" w:hAnsi="Times New Roman" w:cs="B Nazanin"/>
                <w:sz w:val="18"/>
                <w:szCs w:val="20"/>
              </w:rPr>
              <w:t xml:space="preserve"> </w:t>
            </w:r>
            <w:r w:rsidR="00CF7D0A">
              <w:rPr>
                <w:rFonts w:ascii="Times New Roman" w:hAnsi="Times New Roman" w:cs="B Nazanin" w:hint="cs"/>
                <w:sz w:val="18"/>
                <w:szCs w:val="20"/>
                <w:rtl/>
              </w:rPr>
              <w:t>1399-</w:t>
            </w:r>
            <w:r w:rsidR="00CF7D0A" w:rsidRPr="00CF7D0A">
              <w:rPr>
                <w:rFonts w:ascii="Times New Roman" w:hAnsi="Times New Roman" w:cs="B Nazanin"/>
                <w:sz w:val="18"/>
                <w:szCs w:val="20"/>
                <w:rtl/>
              </w:rPr>
              <w:t>3(2)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1A7651A8" w14:textId="77777777" w:rsidR="00B53046" w:rsidRPr="00294CEA" w:rsidRDefault="00B53046" w:rsidP="00CF7D0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D54567" w:rsidRP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CF7D0A" w:rsidRPr="00CF7D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یران</w:t>
            </w:r>
          </w:p>
        </w:tc>
      </w:tr>
      <w:tr w:rsidR="00B53046" w:rsidRPr="00294CEA" w14:paraId="71669E95" w14:textId="77777777" w:rsidTr="00CF7D0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E7A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42C5C" w14:textId="67C92969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D0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D0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D0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7D0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03AF20F9" w14:textId="77777777" w:rsidTr="00CF7D0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C02E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52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7F5689" w14:textId="77777777" w:rsidR="00B53046" w:rsidRPr="00294CEA" w:rsidRDefault="00B53046" w:rsidP="00CF7D0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7BDF5" w14:textId="77777777" w:rsidR="00B53046" w:rsidRPr="00294CEA" w:rsidRDefault="00B53046" w:rsidP="00CF7D0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</w:tr>
      <w:tr w:rsidR="00B53046" w:rsidRPr="00294CEA" w14:paraId="66D0B527" w14:textId="77777777" w:rsidTr="00CF7D0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0901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74F41BC4" w14:textId="14BE447E" w:rsidR="00B53046" w:rsidRPr="00294CEA" w:rsidRDefault="00B53046" w:rsidP="00CF7D0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753" w:type="dxa"/>
            <w:gridSpan w:val="3"/>
            <w:tcBorders>
              <w:top w:val="single" w:sz="4" w:space="0" w:color="auto"/>
            </w:tcBorders>
          </w:tcPr>
          <w:p w14:paraId="53DA1993" w14:textId="77777777" w:rsidR="00B53046" w:rsidRPr="00294CEA" w:rsidRDefault="00B53046" w:rsidP="00CF7D0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</w:tcPr>
          <w:p w14:paraId="7114017A" w14:textId="77777777" w:rsidR="00B53046" w:rsidRPr="00294CEA" w:rsidRDefault="00B53046" w:rsidP="00CF7D0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auto"/>
              <w:right w:val="single" w:sz="4" w:space="0" w:color="auto"/>
            </w:tcBorders>
          </w:tcPr>
          <w:p w14:paraId="2789A6CC" w14:textId="77777777" w:rsidR="00B53046" w:rsidRPr="00294CEA" w:rsidRDefault="00B53046" w:rsidP="00CF7D0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54567">
              <w:t xml:space="preserve"> </w:t>
            </w:r>
          </w:p>
        </w:tc>
      </w:tr>
      <w:tr w:rsidR="00B53046" w:rsidRPr="00294CEA" w14:paraId="3DBBA872" w14:textId="77777777" w:rsidTr="00CF7D0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2793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7AA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673283" w:rsidRPr="00294CEA" w14:paraId="4AA5E74B" w14:textId="77777777" w:rsidTr="00CF7D0A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9EB56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63ED9" w14:textId="77777777" w:rsidR="00673283" w:rsidRPr="00294CEA" w:rsidRDefault="00673283" w:rsidP="00CF7D0A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CF7D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گروه مهندسی کامپیوتر </w:t>
            </w:r>
            <w:r w:rsidR="00CF7D0A">
              <w:rPr>
                <w:rFonts w:ascii="Times New Roman" w:hAnsi="Times New Roman" w:cs="Times New Roman" w:hint="cs"/>
                <w:sz w:val="18"/>
                <w:szCs w:val="20"/>
                <w:rtl/>
                <w:lang w:bidi="fa-IR"/>
              </w:rPr>
              <w:t>–</w:t>
            </w:r>
            <w:r w:rsidR="00CF7D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دانشکده مهندسی برق و کامپیوتر</w:t>
            </w:r>
          </w:p>
        </w:tc>
      </w:tr>
      <w:tr w:rsidR="00B53046" w:rsidRPr="00294CEA" w14:paraId="77DC8E17" w14:textId="77777777" w:rsidTr="00CF7D0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707A1" w14:textId="7199960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4442A51C" w14:textId="77777777" w:rsidTr="00CF7D0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40A0E" w14:textId="6EDD875A" w:rsidR="00B53046" w:rsidRPr="00294CEA" w:rsidRDefault="00B53046" w:rsidP="00E20460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30% </w:t>
            </w:r>
          </w:p>
        </w:tc>
      </w:tr>
      <w:tr w:rsidR="00B53046" w:rsidRPr="00294CEA" w14:paraId="5F4ACC56" w14:textId="77777777" w:rsidTr="00CF7D0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4FDD6" w14:textId="2494C7CE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0870F6E5" w14:textId="77777777" w:rsidTr="00CF7D0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8DF807" w14:textId="6B9E0329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0156F50" w14:textId="77777777" w:rsidTr="00CF7D0A">
        <w:trPr>
          <w:trHeight w:val="1245"/>
        </w:trPr>
        <w:tc>
          <w:tcPr>
            <w:tcW w:w="5540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0BC5434" w14:textId="414AD516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DA5386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65250C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DA5386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65250C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3F744C2" w14:textId="79D8FFE5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115C29AE" w14:textId="14DDFE36" w:rsidR="00A60C04" w:rsidRPr="00294CEA" w:rsidRDefault="00DA5386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036F1AD5" wp14:editId="1D6E63AD">
            <wp:simplePos x="0" y="0"/>
            <wp:positionH relativeFrom="column">
              <wp:posOffset>397933</wp:posOffset>
            </wp:positionH>
            <wp:positionV relativeFrom="paragraph">
              <wp:posOffset>-499322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Q2NTOytDCwNLdQ0lEKTi0uzszPAykwrgUANtPdjCwAAAA="/>
  </w:docVars>
  <w:rsids>
    <w:rsidRoot w:val="001D74D0"/>
    <w:rsid w:val="00097B60"/>
    <w:rsid w:val="000F2289"/>
    <w:rsid w:val="001D74D0"/>
    <w:rsid w:val="0020282E"/>
    <w:rsid w:val="00294CEA"/>
    <w:rsid w:val="003709B0"/>
    <w:rsid w:val="00401F4E"/>
    <w:rsid w:val="00544180"/>
    <w:rsid w:val="005755EB"/>
    <w:rsid w:val="0065250C"/>
    <w:rsid w:val="00673283"/>
    <w:rsid w:val="0081716D"/>
    <w:rsid w:val="009128C1"/>
    <w:rsid w:val="00A841FA"/>
    <w:rsid w:val="00B53046"/>
    <w:rsid w:val="00C52AD5"/>
    <w:rsid w:val="00CA6484"/>
    <w:rsid w:val="00CF7D0A"/>
    <w:rsid w:val="00D54567"/>
    <w:rsid w:val="00DA5386"/>
    <w:rsid w:val="00E20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BEF42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1F288D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1F288D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74630"/>
    <w:rsid w:val="001F288D"/>
    <w:rsid w:val="00402F91"/>
    <w:rsid w:val="00461A5F"/>
    <w:rsid w:val="004715B0"/>
    <w:rsid w:val="007E1E3B"/>
    <w:rsid w:val="00A570AE"/>
    <w:rsid w:val="00A8320A"/>
    <w:rsid w:val="00A9125C"/>
    <w:rsid w:val="00B36EEC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F5D8C-EE8E-476F-967D-9F7275FF7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290</Words>
  <Characters>1354</Characters>
  <Application>Microsoft Office Word</Application>
  <DocSecurity>0</DocSecurity>
  <Lines>67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4</cp:revision>
  <dcterms:created xsi:type="dcterms:W3CDTF">2020-10-15T13:30:00Z</dcterms:created>
  <dcterms:modified xsi:type="dcterms:W3CDTF">2023-06-10T22:13:00Z</dcterms:modified>
</cp:coreProperties>
</file>